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sldx" ContentType="application/vnd.openxmlformats-officedocument.presentationml.slide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182659" w14:textId="77777777" w:rsidR="00C1280E" w:rsidRDefault="007A4C93" w:rsidP="007A4C93">
      <w:pPr>
        <w:spacing w:line="360" w:lineRule="auto"/>
      </w:pPr>
      <w:r>
        <w:t>Slide 1</w:t>
      </w:r>
    </w:p>
    <w:p w14:paraId="3183F6FB" w14:textId="77777777" w:rsidR="007A4C93" w:rsidRDefault="007A4C93" w:rsidP="007A4C93">
      <w:pPr>
        <w:spacing w:line="360" w:lineRule="auto"/>
      </w:pPr>
    </w:p>
    <w:p w14:paraId="2EA6BC13" w14:textId="77777777" w:rsidR="007A4C93" w:rsidRDefault="007A4C93" w:rsidP="007A4C93">
      <w:pPr>
        <w:spacing w:line="360" w:lineRule="auto"/>
        <w:jc w:val="center"/>
      </w:pPr>
      <w:r>
        <w:object w:dxaOrig="9605" w:dyaOrig="5393" w14:anchorId="7EFB715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in;height:202pt" o:ole="" o:bordertopcolor="this" o:borderleftcolor="this" o:borderbottomcolor="this" o:borderrightcolor="this">
            <v:imagedata r:id="rId4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25" DrawAspect="Content" ObjectID="_1650369603" r:id="rId5"/>
        </w:object>
      </w:r>
    </w:p>
    <w:p w14:paraId="4D89E3EB" w14:textId="77777777" w:rsidR="007A4C93" w:rsidRDefault="007A4C93" w:rsidP="007A4C93">
      <w:pPr>
        <w:spacing w:line="360" w:lineRule="auto"/>
        <w:jc w:val="center"/>
      </w:pPr>
    </w:p>
    <w:p w14:paraId="3DF97EFF" w14:textId="77777777" w:rsidR="007A4C93" w:rsidRDefault="007A4C93" w:rsidP="007A4C93">
      <w:pPr>
        <w:spacing w:line="360" w:lineRule="auto"/>
      </w:pPr>
    </w:p>
    <w:p w14:paraId="2789C133" w14:textId="77777777" w:rsidR="007A4C93" w:rsidRDefault="007A4C93">
      <w:r>
        <w:br w:type="page"/>
      </w:r>
    </w:p>
    <w:p w14:paraId="6AC57CB8" w14:textId="77777777" w:rsidR="007A4C93" w:rsidRDefault="007A4C93" w:rsidP="007A4C93">
      <w:pPr>
        <w:spacing w:line="360" w:lineRule="auto"/>
      </w:pPr>
      <w:r>
        <w:lastRenderedPageBreak/>
        <w:t>Slide 2</w:t>
      </w:r>
    </w:p>
    <w:p w14:paraId="354E8BB7" w14:textId="77777777" w:rsidR="007A4C93" w:rsidRDefault="007A4C93" w:rsidP="007A4C93">
      <w:pPr>
        <w:spacing w:line="360" w:lineRule="auto"/>
      </w:pPr>
    </w:p>
    <w:p w14:paraId="2152C279" w14:textId="0C441484" w:rsidR="007A4C93" w:rsidRDefault="007A4C93" w:rsidP="007A4C93">
      <w:pPr>
        <w:spacing w:line="360" w:lineRule="auto"/>
        <w:jc w:val="center"/>
      </w:pPr>
      <w:r>
        <w:object w:dxaOrig="9605" w:dyaOrig="5393" w14:anchorId="0F394C6A">
          <v:shape id="_x0000_i1030" type="#_x0000_t75" style="width:5in;height:202pt" o:ole="" o:bordertopcolor="this" o:borderleftcolor="this" o:borderbottomcolor="this" o:borderrightcolor="this">
            <v:imagedata r:id="rId6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30" DrawAspect="Content" ObjectID="_1650369604" r:id="rId7"/>
        </w:object>
      </w:r>
    </w:p>
    <w:p w14:paraId="2AD3C640" w14:textId="196944DE" w:rsidR="007A4C93" w:rsidRDefault="007A4C93" w:rsidP="007A4C93">
      <w:pPr>
        <w:spacing w:line="360" w:lineRule="auto"/>
        <w:jc w:val="center"/>
      </w:pPr>
    </w:p>
    <w:p w14:paraId="7683B44A" w14:textId="35A86B34" w:rsidR="007A4C93" w:rsidRDefault="007A4C93" w:rsidP="007A4C93">
      <w:pPr>
        <w:spacing w:line="360" w:lineRule="auto"/>
      </w:pPr>
    </w:p>
    <w:p w14:paraId="19256829" w14:textId="4B199E32" w:rsidR="007A4C93" w:rsidRDefault="007A4C93">
      <w:r>
        <w:br w:type="page"/>
      </w:r>
    </w:p>
    <w:p w14:paraId="30D6D1EF" w14:textId="159F7F94" w:rsidR="007A4C93" w:rsidRDefault="007A4C93" w:rsidP="007A4C93">
      <w:pPr>
        <w:spacing w:line="360" w:lineRule="auto"/>
      </w:pPr>
      <w:r>
        <w:lastRenderedPageBreak/>
        <w:t>Slide 3</w:t>
      </w:r>
    </w:p>
    <w:p w14:paraId="22EE0F8F" w14:textId="21D79CAB" w:rsidR="007A4C93" w:rsidRDefault="007A4C93" w:rsidP="007A4C93">
      <w:pPr>
        <w:spacing w:line="360" w:lineRule="auto"/>
      </w:pPr>
    </w:p>
    <w:p w14:paraId="67A21D0B" w14:textId="32C39A83" w:rsidR="007A4C93" w:rsidRDefault="007A4C93" w:rsidP="007A4C93">
      <w:pPr>
        <w:spacing w:line="360" w:lineRule="auto"/>
        <w:jc w:val="center"/>
      </w:pPr>
      <w:r>
        <w:object w:dxaOrig="9605" w:dyaOrig="5393" w14:anchorId="2047B501">
          <v:shape id="_x0000_i1036" type="#_x0000_t75" style="width:5in;height:202pt" o:ole="" o:bordertopcolor="this" o:borderleftcolor="this" o:borderbottomcolor="this" o:borderrightcolor="this">
            <v:imagedata r:id="rId8" o:title=""/>
            <w10:bordertop type="single" width="4" shadow="t"/>
            <w10:borderleft type="single" width="4" shadow="t"/>
            <w10:borderbottom type="single" width="4" shadow="t"/>
            <w10:borderright type="single" width="4" shadow="t"/>
          </v:shape>
          <o:OLEObject Type="Embed" ProgID="PowerPoint.Slide.12" ShapeID="_x0000_i1036" DrawAspect="Content" ObjectID="_1650369605" r:id="rId9"/>
        </w:object>
      </w:r>
    </w:p>
    <w:p w14:paraId="150B50CF" w14:textId="6E27D808" w:rsidR="007A4C93" w:rsidRDefault="007A4C93" w:rsidP="007A4C93">
      <w:pPr>
        <w:spacing w:line="360" w:lineRule="auto"/>
        <w:jc w:val="center"/>
      </w:pPr>
    </w:p>
    <w:p w14:paraId="0997AC03" w14:textId="1AAEA15F" w:rsidR="007A4C93" w:rsidRDefault="007A4C93" w:rsidP="007A4C93">
      <w:pPr>
        <w:spacing w:line="360" w:lineRule="auto"/>
      </w:pPr>
    </w:p>
    <w:p w14:paraId="3871686B" w14:textId="77777777" w:rsidR="007A4C93" w:rsidRDefault="007A4C93" w:rsidP="007A4C93">
      <w:pPr>
        <w:spacing w:line="360" w:lineRule="auto"/>
      </w:pPr>
    </w:p>
    <w:sectPr w:rsidR="007A4C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MzYyMLIwNzE2t7RQ0lEKTi0uzszPAykwrAUAuwKGzywAAAA="/>
  </w:docVars>
  <w:rsids>
    <w:rsidRoot w:val="007A4C93"/>
    <w:rsid w:val="007A4C93"/>
    <w:rsid w:val="00C12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1DD4F"/>
  <w15:chartTrackingRefBased/>
  <w15:docId w15:val="{572FE8F7-73D1-454A-9368-A79D673EA8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webSettings" Target="webSettings.xml"/><Relationship Id="rId7" Type="http://schemas.openxmlformats.org/officeDocument/2006/relationships/package" Target="embeddings/Microsoft_PowerPoint_Slide1.sldx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emf"/><Relationship Id="rId11" Type="http://schemas.openxmlformats.org/officeDocument/2006/relationships/theme" Target="theme/theme1.xml"/><Relationship Id="rId5" Type="http://schemas.openxmlformats.org/officeDocument/2006/relationships/package" Target="embeddings/Microsoft_PowerPoint_Slide.sldx"/><Relationship Id="rId10" Type="http://schemas.openxmlformats.org/officeDocument/2006/relationships/fontTable" Target="fontTable.xml"/><Relationship Id="rId4" Type="http://schemas.openxmlformats.org/officeDocument/2006/relationships/image" Target="media/image1.emf"/><Relationship Id="rId9" Type="http://schemas.openxmlformats.org/officeDocument/2006/relationships/package" Target="embeddings/Microsoft_PowerPoint_Slide2.sldx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0</Words>
  <Characters>117</Characters>
  <Application>Microsoft Office Word</Application>
  <DocSecurity>0</DocSecurity>
  <Lines>1</Lines>
  <Paragraphs>1</Paragraphs>
  <ScaleCrop>false</ScaleCrop>
  <Company/>
  <LinksUpToDate>false</LinksUpToDate>
  <CharactersWithSpaces>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jana lawa</dc:creator>
  <cp:keywords/>
  <dc:description/>
  <cp:lastModifiedBy>Srijana lawa</cp:lastModifiedBy>
  <cp:revision>1</cp:revision>
  <dcterms:created xsi:type="dcterms:W3CDTF">2020-05-07T22:13:00Z</dcterms:created>
  <dcterms:modified xsi:type="dcterms:W3CDTF">2020-05-07T22:13:00Z</dcterms:modified>
</cp:coreProperties>
</file>